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CC2539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57pt;margin-top:-69pt;width:495pt;height:45pt;z-index:251657728" filled="f" stroked="f">
            <v:fill o:detectmouseclick="t"/>
            <v:textbox style="mso-next-textbox:#_x0000_s2053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1E5A8474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5C4607">
        <w:rPr>
          <w:rFonts w:ascii="Calibri" w:hAnsi="Calibri"/>
          <w:sz w:val="28"/>
          <w:szCs w:val="28"/>
        </w:rPr>
        <w:t>September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AF4F00">
        <w:rPr>
          <w:rFonts w:ascii="Calibri" w:hAnsi="Calibri"/>
          <w:sz w:val="28"/>
          <w:szCs w:val="28"/>
        </w:rPr>
        <w:t>3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DB59F73" w14:textId="63434F6B" w:rsidR="00667EE9" w:rsidRPr="005E241D" w:rsidRDefault="002E36D0" w:rsidP="001B41B1">
      <w:pPr>
        <w:rPr>
          <w:rFonts w:ascii="Calibri" w:hAnsi="Calibri"/>
          <w:color w:val="FF0000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5C4607">
        <w:rPr>
          <w:rFonts w:ascii="Calibri" w:hAnsi="Calibri"/>
          <w:sz w:val="28"/>
          <w:szCs w:val="28"/>
        </w:rPr>
        <w:t>September</w:t>
      </w:r>
      <w:r w:rsidR="00667EE9">
        <w:rPr>
          <w:rFonts w:ascii="Calibri" w:hAnsi="Calibri"/>
          <w:sz w:val="28"/>
          <w:szCs w:val="28"/>
        </w:rPr>
        <w:t xml:space="preserve"> 202</w:t>
      </w:r>
      <w:r w:rsidR="00AF4F00">
        <w:rPr>
          <w:rFonts w:ascii="Calibri" w:hAnsi="Calibri"/>
          <w:sz w:val="28"/>
          <w:szCs w:val="28"/>
        </w:rPr>
        <w:t>3</w:t>
      </w:r>
      <w:r w:rsidR="00667EE9">
        <w:rPr>
          <w:rFonts w:ascii="Calibri" w:hAnsi="Calibri"/>
          <w:sz w:val="28"/>
          <w:szCs w:val="28"/>
        </w:rPr>
        <w:tab/>
      </w:r>
      <w:r w:rsidR="00CC2539">
        <w:rPr>
          <w:rFonts w:ascii="Calibri" w:hAnsi="Calibri"/>
          <w:sz w:val="28"/>
          <w:szCs w:val="28"/>
        </w:rPr>
        <w:t>7</w:t>
      </w:r>
      <w:r w:rsidR="005C4607">
        <w:rPr>
          <w:rFonts w:ascii="Calibri" w:hAnsi="Calibri"/>
          <w:sz w:val="28"/>
          <w:szCs w:val="28"/>
        </w:rPr>
        <w:t>9</w:t>
      </w:r>
    </w:p>
    <w:p w14:paraId="0A23131E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p w14:paraId="58B94763" w14:textId="16565C64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7B20A853" w14:textId="37CA2478" w:rsidR="009009F3" w:rsidRDefault="009009F3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Dispatched and cancelled enroute calls have been </w:t>
      </w:r>
      <w:r w:rsidR="000B5790">
        <w:rPr>
          <w:rFonts w:ascii="Calibri" w:hAnsi="Calibri"/>
          <w:sz w:val="28"/>
          <w:szCs w:val="28"/>
        </w:rPr>
        <w:t>excluded</w:t>
      </w:r>
    </w:p>
    <w:p w14:paraId="60E5EF80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1AB786BA" w:rsidR="00605D1D" w:rsidRPr="00605D1D" w:rsidRDefault="00B203FE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:1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35BD29C7" w:rsidR="00605D1D" w:rsidRPr="00605D1D" w:rsidRDefault="00B203FE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7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115A6D4B" w:rsidR="00605D1D" w:rsidRPr="00605D1D" w:rsidRDefault="00B203FE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0:5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0CD05B55" w:rsidR="00605D1D" w:rsidRPr="00605D1D" w:rsidRDefault="00B203FE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27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746B80F7" w14:textId="77777777" w:rsidR="00164EE3" w:rsidRDefault="00164EE3" w:rsidP="001B41B1">
      <w:pPr>
        <w:rPr>
          <w:rFonts w:ascii="Calibri" w:hAnsi="Calibri"/>
          <w:b/>
          <w:sz w:val="28"/>
          <w:szCs w:val="28"/>
        </w:rPr>
      </w:pPr>
    </w:p>
    <w:p w14:paraId="236C8FA6" w14:textId="0BA5D866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4119F4CF" w14:textId="51EA9EC9" w:rsidR="00BA116E" w:rsidRDefault="00B449CB" w:rsidP="001B41B1">
      <w:pPr>
        <w:rPr>
          <w:noProof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6D9B37B0" w14:textId="43F333A2" w:rsidR="00094B05" w:rsidRDefault="00094B05" w:rsidP="001B41B1"/>
    <w:p w14:paraId="5B9E1A00" w14:textId="0212285A" w:rsidR="00E93945" w:rsidRDefault="00CC2539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>
        <w:rPr>
          <w:noProof/>
        </w:rPr>
        <w:pict w14:anchorId="0D3EA2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Chart 1" o:spid="_x0000_i1025" type="#_x0000_t75" style="width:468.75pt;height:246pt;visibility:visible" o:gfxdata="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">
            <v:imagedata r:id="rId8" o:title=""/>
            <o:lock v:ext="edit" aspectratio="f"/>
          </v:shape>
        </w:pict>
      </w:r>
    </w:p>
    <w:p w14:paraId="4927A180" w14:textId="7DA5F45C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Breakdown by Major Incident Type</w:t>
      </w:r>
    </w:p>
    <w:p w14:paraId="629C787D" w14:textId="77777777" w:rsidR="002B01C1" w:rsidRDefault="002B01C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96B3AD2" w14:textId="5CDD71F7" w:rsidR="009E3004" w:rsidRDefault="00CC2539" w:rsidP="00A6165C">
      <w:pPr>
        <w:tabs>
          <w:tab w:val="left" w:pos="4530"/>
        </w:tabs>
      </w:pPr>
      <w:r>
        <w:rPr>
          <w:noProof/>
        </w:rPr>
        <w:pict w14:anchorId="109DC7B4">
          <v:shape id="_x0000_i1026" type="#_x0000_t75" style="width:380.25pt;height:258pt;visibility:visible" o:gfxdata="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">
            <v:imagedata r:id="rId9" o:title=""/>
            <o:lock v:ext="edit" aspectratio="f"/>
          </v:shape>
        </w:pict>
      </w:r>
    </w:p>
    <w:p w14:paraId="3AB270CC" w14:textId="77777777" w:rsidR="00B64122" w:rsidRDefault="00B6412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7377FF0" w14:textId="0A9CDC86" w:rsidR="001B41B1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</w:p>
    <w:tbl>
      <w:tblPr>
        <w:tblW w:w="10340" w:type="dxa"/>
        <w:tblInd w:w="113" w:type="dxa"/>
        <w:tblLook w:val="04A0" w:firstRow="1" w:lastRow="0" w:firstColumn="1" w:lastColumn="0" w:noHBand="0" w:noVBand="1"/>
      </w:tblPr>
      <w:tblGrid>
        <w:gridCol w:w="5920"/>
        <w:gridCol w:w="1300"/>
        <w:gridCol w:w="3120"/>
      </w:tblGrid>
      <w:tr w:rsidR="00AC34EF" w:rsidRPr="00AC34EF" w14:paraId="19F7AC7D" w14:textId="77777777" w:rsidTr="00AC34EF">
        <w:trPr>
          <w:trHeight w:val="300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6CE541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C34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3AB4E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C34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FAE1F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C34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AC34EF" w:rsidRPr="00AC34EF" w14:paraId="236BDF7E" w14:textId="77777777" w:rsidTr="00AC34EF">
        <w:trPr>
          <w:trHeight w:val="315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0E6FD" w14:textId="77777777" w:rsidR="00AC34EF" w:rsidRPr="00AC34EF" w:rsidRDefault="00AC34EF" w:rsidP="00AC34EF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C34EF">
              <w:rPr>
                <w:rFonts w:ascii="Calibri" w:eastAsia="Times New Roman" w:hAnsi="Calibri" w:cs="Calibri"/>
                <w:color w:val="000000"/>
                <w:sz w:val="22"/>
              </w:rPr>
              <w:t>100 Series -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A5EDD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A60DCA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3.90%</w:t>
            </w:r>
          </w:p>
        </w:tc>
      </w:tr>
      <w:tr w:rsidR="00AC34EF" w:rsidRPr="00AC34EF" w14:paraId="6DF61ED7" w14:textId="77777777" w:rsidTr="00AC34EF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9A7D5" w14:textId="77777777" w:rsidR="00AC34EF" w:rsidRPr="00AC34EF" w:rsidRDefault="00AC34EF" w:rsidP="00AC34EF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C34EF">
              <w:rPr>
                <w:rFonts w:ascii="Calibri" w:eastAsia="Times New Roman" w:hAnsi="Calibri" w:cs="Calibri"/>
                <w:color w:val="000000"/>
                <w:sz w:val="22"/>
              </w:rPr>
              <w:t>200 series Overpressure Rupture, Explosion, Overheat No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88605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1A6088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AC34EF" w:rsidRPr="00AC34EF" w14:paraId="0A5201F1" w14:textId="77777777" w:rsidTr="00AC34EF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A0B6E" w14:textId="77777777" w:rsidR="00AC34EF" w:rsidRPr="00AC34EF" w:rsidRDefault="00AC34EF" w:rsidP="00AC34EF">
            <w:pPr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300 Series - 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52F0A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5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CA4F53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66.23%</w:t>
            </w:r>
          </w:p>
        </w:tc>
      </w:tr>
      <w:tr w:rsidR="00AC34EF" w:rsidRPr="00AC34EF" w14:paraId="2E45926C" w14:textId="77777777" w:rsidTr="00AC34EF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21256A" w14:textId="77777777" w:rsidR="00AC34EF" w:rsidRPr="00AC34EF" w:rsidRDefault="00AC34EF" w:rsidP="00AC34EF">
            <w:pPr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400 Series - 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A50317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7449F1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2.60%</w:t>
            </w:r>
          </w:p>
        </w:tc>
      </w:tr>
      <w:tr w:rsidR="00AC34EF" w:rsidRPr="00AC34EF" w14:paraId="17526ED3" w14:textId="77777777" w:rsidTr="00AC34EF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EF3FB" w14:textId="77777777" w:rsidR="00AC34EF" w:rsidRPr="00AC34EF" w:rsidRDefault="00AC34EF" w:rsidP="00AC34EF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C34EF">
              <w:rPr>
                <w:rFonts w:ascii="Calibri" w:eastAsia="Times New Roman" w:hAnsi="Calibri" w:cs="Calibri"/>
                <w:color w:val="000000"/>
                <w:sz w:val="22"/>
              </w:rPr>
              <w:t>500 Series - 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B2A73E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14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6E52C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18.18%</w:t>
            </w:r>
          </w:p>
        </w:tc>
      </w:tr>
      <w:tr w:rsidR="00AC34EF" w:rsidRPr="00AC34EF" w14:paraId="7E2647E0" w14:textId="77777777" w:rsidTr="00AC34EF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26413" w14:textId="77777777" w:rsidR="00AC34EF" w:rsidRPr="00AC34EF" w:rsidRDefault="00AC34EF" w:rsidP="00AC34EF">
            <w:pPr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600 Series - 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761B6C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6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6D501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7.79%</w:t>
            </w:r>
          </w:p>
        </w:tc>
      </w:tr>
      <w:tr w:rsidR="00AC34EF" w:rsidRPr="00AC34EF" w14:paraId="4544EE98" w14:textId="77777777" w:rsidTr="00AC34EF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A04547" w14:textId="77777777" w:rsidR="00AC34EF" w:rsidRPr="00AC34EF" w:rsidRDefault="00AC34EF" w:rsidP="00AC34EF">
            <w:pPr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700 Series - False Alarm and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E7F33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B28929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1.30%</w:t>
            </w:r>
          </w:p>
        </w:tc>
      </w:tr>
      <w:tr w:rsidR="00AC34EF" w:rsidRPr="00AC34EF" w14:paraId="206651F4" w14:textId="77777777" w:rsidTr="00AC34EF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820B13" w14:textId="77777777" w:rsidR="00AC34EF" w:rsidRPr="00AC34EF" w:rsidRDefault="00AC34EF" w:rsidP="00AC34EF">
            <w:pPr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800 series - Severe Weather and Natural Disast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F80D1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2D8C25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AC34EF" w:rsidRPr="00AC34EF" w14:paraId="463899FB" w14:textId="77777777" w:rsidTr="00AC34EF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62CC05" w14:textId="77777777" w:rsidR="00AC34EF" w:rsidRPr="00AC34EF" w:rsidRDefault="00AC34EF" w:rsidP="00AC34EF">
            <w:pPr>
              <w:rPr>
                <w:rFonts w:ascii="Arial" w:eastAsia="Times New Roman" w:hAnsi="Arial" w:cs="Arial"/>
                <w:szCs w:val="18"/>
              </w:rPr>
            </w:pPr>
            <w:proofErr w:type="gramStart"/>
            <w:r w:rsidRPr="00AC34EF">
              <w:rPr>
                <w:rFonts w:ascii="Arial" w:eastAsia="Times New Roman" w:hAnsi="Arial" w:cs="Arial"/>
                <w:szCs w:val="18"/>
              </w:rPr>
              <w:t>900  series</w:t>
            </w:r>
            <w:proofErr w:type="gramEnd"/>
            <w:r w:rsidRPr="00AC34EF">
              <w:rPr>
                <w:rFonts w:ascii="Arial" w:eastAsia="Times New Roman" w:hAnsi="Arial" w:cs="Arial"/>
                <w:szCs w:val="18"/>
              </w:rPr>
              <w:t xml:space="preserve"> - Special Incid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398F25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5422D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AC34EF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AC34EF" w:rsidRPr="00AC34EF" w14:paraId="49F8C677" w14:textId="77777777" w:rsidTr="00AC34EF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77FFBD" w14:textId="77777777" w:rsidR="00AC34EF" w:rsidRPr="00AC34EF" w:rsidRDefault="00AC34EF" w:rsidP="00AC34E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C34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AA911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C34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7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49584" w14:textId="77777777" w:rsidR="00AC34EF" w:rsidRPr="00AC34EF" w:rsidRDefault="00AC34EF" w:rsidP="00AC34EF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C34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7BA15BCB" w14:textId="77777777" w:rsidR="008643D7" w:rsidRDefault="008643D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3EC4B953" w14:textId="77777777" w:rsidR="004E413C" w:rsidRDefault="004E413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B17D178" w14:textId="5E821931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00D643D" w14:textId="77777777" w:rsidR="002A5AD9" w:rsidRDefault="002A5AD9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ADC9642" w14:textId="77777777" w:rsidR="004016E7" w:rsidRDefault="004016E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D741E09" w14:textId="47AA8712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579D57" w14:textId="01DB01DD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0389B68D" w14:textId="77777777" w:rsidR="00422DA5" w:rsidRDefault="00422DA5" w:rsidP="001B41B1">
      <w:pPr>
        <w:rPr>
          <w:rFonts w:ascii="Calibri" w:hAnsi="Calibri"/>
          <w:b/>
          <w:sz w:val="28"/>
          <w:szCs w:val="28"/>
        </w:rPr>
      </w:pPr>
    </w:p>
    <w:p w14:paraId="4E024918" w14:textId="77777777" w:rsidR="004C5665" w:rsidRDefault="004C5665" w:rsidP="001B41B1">
      <w:pPr>
        <w:rPr>
          <w:rFonts w:ascii="Calibri" w:hAnsi="Calibri"/>
          <w:b/>
          <w:sz w:val="28"/>
          <w:szCs w:val="28"/>
        </w:rPr>
      </w:pPr>
    </w:p>
    <w:p w14:paraId="01A49A72" w14:textId="4557DA4D" w:rsidR="008643D7" w:rsidRDefault="00CC2539" w:rsidP="001B41B1">
      <w:pPr>
        <w:rPr>
          <w:rFonts w:ascii="Calibri" w:hAnsi="Calibri"/>
          <w:b/>
          <w:sz w:val="28"/>
          <w:szCs w:val="28"/>
        </w:rPr>
      </w:pPr>
      <w:r>
        <w:rPr>
          <w:noProof/>
        </w:rPr>
        <w:pict w14:anchorId="2C25ED80">
          <v:shape id="_x0000_i1027" type="#_x0000_t75" style="width:468pt;height:254.2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">
            <v:imagedata r:id="rId10" o:title=""/>
            <o:lock v:ext="edit" aspectratio="f"/>
          </v:shape>
        </w:pict>
      </w:r>
    </w:p>
    <w:p w14:paraId="13A8B0A5" w14:textId="60593BF9" w:rsidR="008643D7" w:rsidRDefault="008643D7" w:rsidP="001B41B1">
      <w:pPr>
        <w:rPr>
          <w:rFonts w:ascii="Calibri" w:hAnsi="Calibri"/>
          <w:b/>
          <w:sz w:val="28"/>
          <w:szCs w:val="28"/>
        </w:rPr>
      </w:pPr>
    </w:p>
    <w:p w14:paraId="7B836134" w14:textId="3A1AF958" w:rsidR="008643D7" w:rsidRDefault="008643D7" w:rsidP="001B41B1">
      <w:pPr>
        <w:rPr>
          <w:rFonts w:ascii="Calibri" w:hAnsi="Calibri"/>
          <w:b/>
          <w:sz w:val="28"/>
          <w:szCs w:val="28"/>
        </w:rPr>
      </w:pPr>
    </w:p>
    <w:p w14:paraId="11EFF5BA" w14:textId="77777777" w:rsidR="00BB6C63" w:rsidRDefault="00BB6C63" w:rsidP="001B41B1">
      <w:pPr>
        <w:rPr>
          <w:rFonts w:ascii="Calibri" w:hAnsi="Calibri"/>
          <w:b/>
          <w:sz w:val="28"/>
          <w:szCs w:val="28"/>
        </w:rPr>
      </w:pPr>
    </w:p>
    <w:p w14:paraId="50EA8F26" w14:textId="1C677DE5" w:rsidR="00745BAA" w:rsidRDefault="00745BAA" w:rsidP="001B41B1">
      <w:pPr>
        <w:rPr>
          <w:rFonts w:ascii="Calibri" w:hAnsi="Calibri"/>
          <w:b/>
          <w:sz w:val="28"/>
          <w:szCs w:val="28"/>
        </w:rPr>
      </w:pPr>
    </w:p>
    <w:p w14:paraId="1E692082" w14:textId="142D9FA1" w:rsidR="00745BAA" w:rsidRDefault="00745BAA" w:rsidP="001B41B1">
      <w:pPr>
        <w:rPr>
          <w:rFonts w:ascii="Calibri" w:hAnsi="Calibri"/>
          <w:b/>
          <w:sz w:val="28"/>
          <w:szCs w:val="28"/>
        </w:rPr>
      </w:pPr>
    </w:p>
    <w:p w14:paraId="4CD204BB" w14:textId="300C66BB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6CDE3E1" w14:textId="33E3DD38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CF902E3" w14:textId="2A8FD9E3" w:rsidR="00A17084" w:rsidRDefault="00A17084" w:rsidP="001B41B1">
      <w:pPr>
        <w:rPr>
          <w:rFonts w:ascii="Calibri" w:hAnsi="Calibri"/>
          <w:b/>
          <w:sz w:val="28"/>
          <w:szCs w:val="28"/>
        </w:rPr>
      </w:pPr>
    </w:p>
    <w:p w14:paraId="6EE377BE" w14:textId="773D2B3D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04AD03DB" w14:textId="6DB5AB59" w:rsidR="003B0E64" w:rsidRDefault="003B0E64" w:rsidP="001B41B1">
      <w:pPr>
        <w:rPr>
          <w:rFonts w:ascii="Calibri" w:hAnsi="Calibri"/>
          <w:b/>
          <w:sz w:val="28"/>
          <w:szCs w:val="28"/>
        </w:rPr>
      </w:pPr>
    </w:p>
    <w:p w14:paraId="69E902E1" w14:textId="61FE9026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0643894A" w:rsidR="006F6C14" w:rsidRDefault="006F6C14" w:rsidP="001B41B1"/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92152" w14:textId="77777777" w:rsidR="003E0CE4" w:rsidRDefault="003E0CE4">
      <w:r>
        <w:separator/>
      </w:r>
    </w:p>
  </w:endnote>
  <w:endnote w:type="continuationSeparator" w:id="0">
    <w:p w14:paraId="5C2A6AEB" w14:textId="77777777" w:rsidR="003E0CE4" w:rsidRDefault="003E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5E124E89" w:rsidR="002039D6" w:rsidRDefault="00920CC7">
    <w:pPr>
      <w:pStyle w:val="Footer"/>
      <w:rPr>
        <w:vertAlign w:val="superscript"/>
      </w:rPr>
    </w:pPr>
    <w:r>
      <w:rPr>
        <w:vertAlign w:val="superscript"/>
      </w:rPr>
      <w:t xml:space="preserve">3rd </w:t>
    </w:r>
    <w:r w:rsidR="00B203FE">
      <w:rPr>
        <w:vertAlign w:val="superscript"/>
      </w:rPr>
      <w:t xml:space="preserve">October </w:t>
    </w:r>
    <w:r w:rsidR="003A7D65">
      <w:rPr>
        <w:vertAlign w:val="superscript"/>
      </w:rPr>
      <w:t>2023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54A7A" w14:textId="77777777" w:rsidR="003E0CE4" w:rsidRDefault="003E0CE4">
      <w:r>
        <w:separator/>
      </w:r>
    </w:p>
  </w:footnote>
  <w:footnote w:type="continuationSeparator" w:id="0">
    <w:p w14:paraId="2285E4E1" w14:textId="77777777" w:rsidR="003E0CE4" w:rsidRDefault="003E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CC2539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left:0;text-align:left;margin-left:54pt;margin-top:55.55pt;width:468pt;height:27pt;z-index:251659264" filled="f" stroked="f">
          <v:fill o:detectmouseclick="t"/>
          <v:textbox style="mso-next-textbox:#_x0000_s1037" inset=",7.2pt,,7.2pt">
            <w:txbxContent/>
          </v:textbox>
        </v:shape>
      </w:pict>
    </w:r>
    <w:r>
      <w:rPr>
        <w:noProof/>
      </w:rPr>
      <w:pict w14:anchorId="4720678B">
        <v:shape id="_x0000_s1038" type="#_x0000_t202" style="position:absolute;left:0;text-align:left;margin-left:54pt;margin-top:55.55pt;width:9pt;height:9pt;z-index:251660288" filled="f" stroked="f">
          <v:fill o:detectmouseclick="t"/>
          <v:textbox style="mso-next-textbox:#_x0000_s1037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1036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1035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1033" type="#_x0000_t202" style="position:absolute;left:0;text-align:left;margin-left:45pt;margin-top:10.55pt;width:495pt;height:45pt;z-index:251655168" filled="f" stroked="f">
          <v:fill o:detectmouseclick="t"/>
          <v:textbox style="mso-next-textbox:#_x0000_s1034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57.75pt;height:1in">
          <v:imagedata r:id="rId1" o:title=""/>
        </v:shape>
      </w:pict>
    </w:r>
    <w:r>
      <w:rPr>
        <w:noProof/>
      </w:rPr>
      <w:pict w14:anchorId="2F3246E5">
        <v:shape id="_x0000_s1034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1034" inset=",7.2pt,,7.2pt">
            <w:txbxContent/>
          </v:textbox>
        </v:shape>
      </w:pict>
    </w:r>
  </w:p>
  <w:p w14:paraId="5B3742F9" w14:textId="77777777" w:rsidR="002B673A" w:rsidRDefault="00CC2539">
    <w:pPr>
      <w:pStyle w:val="Header"/>
    </w:pPr>
    <w:r>
      <w:pict w14:anchorId="36D68E8B">
        <v:shape id="_x0000_i1029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0780941">
    <w:abstractNumId w:val="9"/>
  </w:num>
  <w:num w:numId="2" w16cid:durableId="1395543262">
    <w:abstractNumId w:val="7"/>
  </w:num>
  <w:num w:numId="3" w16cid:durableId="1205757088">
    <w:abstractNumId w:val="6"/>
  </w:num>
  <w:num w:numId="4" w16cid:durableId="1834639484">
    <w:abstractNumId w:val="5"/>
  </w:num>
  <w:num w:numId="5" w16cid:durableId="456021771">
    <w:abstractNumId w:val="4"/>
  </w:num>
  <w:num w:numId="6" w16cid:durableId="1933125003">
    <w:abstractNumId w:val="8"/>
  </w:num>
  <w:num w:numId="7" w16cid:durableId="1352876353">
    <w:abstractNumId w:val="3"/>
  </w:num>
  <w:num w:numId="8" w16cid:durableId="706880876">
    <w:abstractNumId w:val="2"/>
  </w:num>
  <w:num w:numId="9" w16cid:durableId="965308124">
    <w:abstractNumId w:val="1"/>
  </w:num>
  <w:num w:numId="10" w16cid:durableId="1705863989">
    <w:abstractNumId w:val="0"/>
  </w:num>
  <w:num w:numId="11" w16cid:durableId="12365466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Type w:val="letter"/>
  <w:doNotTrackMoves/>
  <w:defaultTabStop w:val="720"/>
  <w:characterSpacingControl w:val="doNotCompress"/>
  <w:hdrShapeDefaults>
    <o:shapedefaults v:ext="edit" spidmax="20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2B04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669FB"/>
    <w:rsid w:val="00072DB7"/>
    <w:rsid w:val="000754E1"/>
    <w:rsid w:val="0007720F"/>
    <w:rsid w:val="000928D8"/>
    <w:rsid w:val="00094B05"/>
    <w:rsid w:val="00094CDD"/>
    <w:rsid w:val="00095554"/>
    <w:rsid w:val="000A2AD0"/>
    <w:rsid w:val="000A3E6F"/>
    <w:rsid w:val="000A6AD3"/>
    <w:rsid w:val="000B1D3C"/>
    <w:rsid w:val="000B5790"/>
    <w:rsid w:val="000B627C"/>
    <w:rsid w:val="000C0032"/>
    <w:rsid w:val="000C5B22"/>
    <w:rsid w:val="000C7F5D"/>
    <w:rsid w:val="000D0421"/>
    <w:rsid w:val="000D68E9"/>
    <w:rsid w:val="000E1403"/>
    <w:rsid w:val="000F0356"/>
    <w:rsid w:val="000F20B8"/>
    <w:rsid w:val="000F7F79"/>
    <w:rsid w:val="00101864"/>
    <w:rsid w:val="00103E35"/>
    <w:rsid w:val="001042E1"/>
    <w:rsid w:val="00122CDC"/>
    <w:rsid w:val="0012569A"/>
    <w:rsid w:val="001312B2"/>
    <w:rsid w:val="00132A4D"/>
    <w:rsid w:val="00135452"/>
    <w:rsid w:val="00144567"/>
    <w:rsid w:val="00144AD9"/>
    <w:rsid w:val="00153854"/>
    <w:rsid w:val="00160455"/>
    <w:rsid w:val="00160948"/>
    <w:rsid w:val="00161A64"/>
    <w:rsid w:val="00164EE3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07D37"/>
    <w:rsid w:val="00215EBE"/>
    <w:rsid w:val="00216F47"/>
    <w:rsid w:val="00225AA9"/>
    <w:rsid w:val="00234D8A"/>
    <w:rsid w:val="00240C98"/>
    <w:rsid w:val="00242A6B"/>
    <w:rsid w:val="00242DB2"/>
    <w:rsid w:val="00243429"/>
    <w:rsid w:val="00247118"/>
    <w:rsid w:val="002471A9"/>
    <w:rsid w:val="002471CD"/>
    <w:rsid w:val="00251E86"/>
    <w:rsid w:val="002532FF"/>
    <w:rsid w:val="00254828"/>
    <w:rsid w:val="00263442"/>
    <w:rsid w:val="00267518"/>
    <w:rsid w:val="00272086"/>
    <w:rsid w:val="002726E7"/>
    <w:rsid w:val="00273AE6"/>
    <w:rsid w:val="002A2182"/>
    <w:rsid w:val="002A5027"/>
    <w:rsid w:val="002A5AD9"/>
    <w:rsid w:val="002B01C1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3FF7"/>
    <w:rsid w:val="003042F5"/>
    <w:rsid w:val="003108A7"/>
    <w:rsid w:val="003206B0"/>
    <w:rsid w:val="003229F2"/>
    <w:rsid w:val="0032444C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625"/>
    <w:rsid w:val="00372F16"/>
    <w:rsid w:val="00380C81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A7D65"/>
    <w:rsid w:val="003B0E64"/>
    <w:rsid w:val="003B365D"/>
    <w:rsid w:val="003B5003"/>
    <w:rsid w:val="003B7764"/>
    <w:rsid w:val="003C15D6"/>
    <w:rsid w:val="003C289A"/>
    <w:rsid w:val="003C4891"/>
    <w:rsid w:val="003C6BB8"/>
    <w:rsid w:val="003D214E"/>
    <w:rsid w:val="003D623B"/>
    <w:rsid w:val="003D6D08"/>
    <w:rsid w:val="003E0CE4"/>
    <w:rsid w:val="003E4343"/>
    <w:rsid w:val="003F0FCD"/>
    <w:rsid w:val="003F4A15"/>
    <w:rsid w:val="003F65DD"/>
    <w:rsid w:val="003F75D4"/>
    <w:rsid w:val="00400C18"/>
    <w:rsid w:val="00400C26"/>
    <w:rsid w:val="004016E7"/>
    <w:rsid w:val="004042D0"/>
    <w:rsid w:val="00407C12"/>
    <w:rsid w:val="004106FE"/>
    <w:rsid w:val="00412F2C"/>
    <w:rsid w:val="00413608"/>
    <w:rsid w:val="00415093"/>
    <w:rsid w:val="004200A3"/>
    <w:rsid w:val="00422DA5"/>
    <w:rsid w:val="0042301D"/>
    <w:rsid w:val="004242D6"/>
    <w:rsid w:val="0042462A"/>
    <w:rsid w:val="004315B4"/>
    <w:rsid w:val="00435995"/>
    <w:rsid w:val="00440D5C"/>
    <w:rsid w:val="00441DDF"/>
    <w:rsid w:val="00442816"/>
    <w:rsid w:val="00442DCB"/>
    <w:rsid w:val="004434CB"/>
    <w:rsid w:val="0044411D"/>
    <w:rsid w:val="0044672E"/>
    <w:rsid w:val="00447197"/>
    <w:rsid w:val="004527DA"/>
    <w:rsid w:val="00455375"/>
    <w:rsid w:val="00455C11"/>
    <w:rsid w:val="004601DC"/>
    <w:rsid w:val="00462557"/>
    <w:rsid w:val="00463CCC"/>
    <w:rsid w:val="004649B6"/>
    <w:rsid w:val="00466C81"/>
    <w:rsid w:val="004875C9"/>
    <w:rsid w:val="00490026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37E0"/>
    <w:rsid w:val="004C4E61"/>
    <w:rsid w:val="004C4F24"/>
    <w:rsid w:val="004C5665"/>
    <w:rsid w:val="004D3354"/>
    <w:rsid w:val="004E413C"/>
    <w:rsid w:val="004E537B"/>
    <w:rsid w:val="004F20FA"/>
    <w:rsid w:val="004F2226"/>
    <w:rsid w:val="004F5501"/>
    <w:rsid w:val="005064F5"/>
    <w:rsid w:val="005071E5"/>
    <w:rsid w:val="00507DC2"/>
    <w:rsid w:val="005120E4"/>
    <w:rsid w:val="00512677"/>
    <w:rsid w:val="00513A9E"/>
    <w:rsid w:val="00522AB2"/>
    <w:rsid w:val="0052594B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77150"/>
    <w:rsid w:val="00580377"/>
    <w:rsid w:val="00582622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4607"/>
    <w:rsid w:val="005C64D6"/>
    <w:rsid w:val="005C6770"/>
    <w:rsid w:val="005D08B3"/>
    <w:rsid w:val="005D1E8F"/>
    <w:rsid w:val="005D4519"/>
    <w:rsid w:val="005D685E"/>
    <w:rsid w:val="005D74AA"/>
    <w:rsid w:val="005E0215"/>
    <w:rsid w:val="005E241D"/>
    <w:rsid w:val="005E2CFA"/>
    <w:rsid w:val="005E5047"/>
    <w:rsid w:val="005F12E4"/>
    <w:rsid w:val="005F3FB7"/>
    <w:rsid w:val="00600064"/>
    <w:rsid w:val="00603BF7"/>
    <w:rsid w:val="00605D1D"/>
    <w:rsid w:val="006110CE"/>
    <w:rsid w:val="00612C6F"/>
    <w:rsid w:val="00617DDA"/>
    <w:rsid w:val="0062276D"/>
    <w:rsid w:val="00623D43"/>
    <w:rsid w:val="00627D38"/>
    <w:rsid w:val="0063463F"/>
    <w:rsid w:val="006349B7"/>
    <w:rsid w:val="00641843"/>
    <w:rsid w:val="00643C23"/>
    <w:rsid w:val="006458DA"/>
    <w:rsid w:val="00646311"/>
    <w:rsid w:val="00650743"/>
    <w:rsid w:val="006551E0"/>
    <w:rsid w:val="00662ED2"/>
    <w:rsid w:val="00663E59"/>
    <w:rsid w:val="0066720E"/>
    <w:rsid w:val="00667EE9"/>
    <w:rsid w:val="00671576"/>
    <w:rsid w:val="006715A0"/>
    <w:rsid w:val="006833F5"/>
    <w:rsid w:val="00685B86"/>
    <w:rsid w:val="0069069A"/>
    <w:rsid w:val="0069698E"/>
    <w:rsid w:val="006A3401"/>
    <w:rsid w:val="006A404B"/>
    <w:rsid w:val="006A496F"/>
    <w:rsid w:val="006B0290"/>
    <w:rsid w:val="006B2174"/>
    <w:rsid w:val="006B4781"/>
    <w:rsid w:val="006B61CA"/>
    <w:rsid w:val="006B651D"/>
    <w:rsid w:val="006B6FE6"/>
    <w:rsid w:val="006C0BD4"/>
    <w:rsid w:val="006C6B65"/>
    <w:rsid w:val="006E0FB0"/>
    <w:rsid w:val="006E33CB"/>
    <w:rsid w:val="006E438D"/>
    <w:rsid w:val="006E56FD"/>
    <w:rsid w:val="006E6DA8"/>
    <w:rsid w:val="006F384B"/>
    <w:rsid w:val="006F6C14"/>
    <w:rsid w:val="006F6FCA"/>
    <w:rsid w:val="006F7706"/>
    <w:rsid w:val="007002E1"/>
    <w:rsid w:val="007009B2"/>
    <w:rsid w:val="00707B5B"/>
    <w:rsid w:val="0071405C"/>
    <w:rsid w:val="007168FF"/>
    <w:rsid w:val="00723D1D"/>
    <w:rsid w:val="007325EE"/>
    <w:rsid w:val="00734CED"/>
    <w:rsid w:val="0073702D"/>
    <w:rsid w:val="00741A75"/>
    <w:rsid w:val="00745BAA"/>
    <w:rsid w:val="00747D6F"/>
    <w:rsid w:val="00756B58"/>
    <w:rsid w:val="007668A2"/>
    <w:rsid w:val="007710C8"/>
    <w:rsid w:val="00772043"/>
    <w:rsid w:val="00772578"/>
    <w:rsid w:val="0078346D"/>
    <w:rsid w:val="00784A06"/>
    <w:rsid w:val="0078562E"/>
    <w:rsid w:val="007866BB"/>
    <w:rsid w:val="0079412E"/>
    <w:rsid w:val="00796FA4"/>
    <w:rsid w:val="0079700B"/>
    <w:rsid w:val="007A3346"/>
    <w:rsid w:val="007A4CC2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3B6D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0E09"/>
    <w:rsid w:val="00856191"/>
    <w:rsid w:val="008643D7"/>
    <w:rsid w:val="008655F0"/>
    <w:rsid w:val="00867FCA"/>
    <w:rsid w:val="00874F03"/>
    <w:rsid w:val="00877803"/>
    <w:rsid w:val="00885FDC"/>
    <w:rsid w:val="00886608"/>
    <w:rsid w:val="008879D6"/>
    <w:rsid w:val="00895824"/>
    <w:rsid w:val="008A0E1A"/>
    <w:rsid w:val="008A3BEC"/>
    <w:rsid w:val="008A78D2"/>
    <w:rsid w:val="008B3E3D"/>
    <w:rsid w:val="008B5E48"/>
    <w:rsid w:val="008B7B84"/>
    <w:rsid w:val="008C206C"/>
    <w:rsid w:val="008C274A"/>
    <w:rsid w:val="008C2FAE"/>
    <w:rsid w:val="008C5252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09F3"/>
    <w:rsid w:val="00903229"/>
    <w:rsid w:val="00910AB1"/>
    <w:rsid w:val="009138AD"/>
    <w:rsid w:val="00920253"/>
    <w:rsid w:val="00920CC7"/>
    <w:rsid w:val="009245A1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1B1F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17084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819FD"/>
    <w:rsid w:val="00A90272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3413"/>
    <w:rsid w:val="00AC34EF"/>
    <w:rsid w:val="00AC4816"/>
    <w:rsid w:val="00AD2C1A"/>
    <w:rsid w:val="00AD2C46"/>
    <w:rsid w:val="00AD4233"/>
    <w:rsid w:val="00AD54BD"/>
    <w:rsid w:val="00AE2A73"/>
    <w:rsid w:val="00AE2CF8"/>
    <w:rsid w:val="00AE6670"/>
    <w:rsid w:val="00AF03A1"/>
    <w:rsid w:val="00AF210B"/>
    <w:rsid w:val="00AF4F00"/>
    <w:rsid w:val="00AF7512"/>
    <w:rsid w:val="00B01D4C"/>
    <w:rsid w:val="00B0243D"/>
    <w:rsid w:val="00B04A52"/>
    <w:rsid w:val="00B05B49"/>
    <w:rsid w:val="00B203FE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64122"/>
    <w:rsid w:val="00B71D21"/>
    <w:rsid w:val="00B76CCC"/>
    <w:rsid w:val="00B9475E"/>
    <w:rsid w:val="00B94C4F"/>
    <w:rsid w:val="00BA116E"/>
    <w:rsid w:val="00BA39C4"/>
    <w:rsid w:val="00BB2B61"/>
    <w:rsid w:val="00BB6C63"/>
    <w:rsid w:val="00BC10DA"/>
    <w:rsid w:val="00BC6BEA"/>
    <w:rsid w:val="00BD0D36"/>
    <w:rsid w:val="00BD34A8"/>
    <w:rsid w:val="00BF233F"/>
    <w:rsid w:val="00BF35AD"/>
    <w:rsid w:val="00BF46D6"/>
    <w:rsid w:val="00BF6257"/>
    <w:rsid w:val="00C01FE6"/>
    <w:rsid w:val="00C10C77"/>
    <w:rsid w:val="00C1119C"/>
    <w:rsid w:val="00C118EF"/>
    <w:rsid w:val="00C2395C"/>
    <w:rsid w:val="00C34FBE"/>
    <w:rsid w:val="00C3521A"/>
    <w:rsid w:val="00C35E73"/>
    <w:rsid w:val="00C37921"/>
    <w:rsid w:val="00C40EF8"/>
    <w:rsid w:val="00C40F01"/>
    <w:rsid w:val="00C46708"/>
    <w:rsid w:val="00C520BC"/>
    <w:rsid w:val="00C54545"/>
    <w:rsid w:val="00C614F7"/>
    <w:rsid w:val="00C636C2"/>
    <w:rsid w:val="00C713CE"/>
    <w:rsid w:val="00C725B6"/>
    <w:rsid w:val="00C737F8"/>
    <w:rsid w:val="00C754B4"/>
    <w:rsid w:val="00C80425"/>
    <w:rsid w:val="00C824E5"/>
    <w:rsid w:val="00C834B5"/>
    <w:rsid w:val="00C975DF"/>
    <w:rsid w:val="00CA17DE"/>
    <w:rsid w:val="00CA3CB5"/>
    <w:rsid w:val="00CA4582"/>
    <w:rsid w:val="00CA656E"/>
    <w:rsid w:val="00CB4F30"/>
    <w:rsid w:val="00CB6E33"/>
    <w:rsid w:val="00CB79DA"/>
    <w:rsid w:val="00CC113C"/>
    <w:rsid w:val="00CC23DE"/>
    <w:rsid w:val="00CC2539"/>
    <w:rsid w:val="00CC7A37"/>
    <w:rsid w:val="00CD4025"/>
    <w:rsid w:val="00CD6EE3"/>
    <w:rsid w:val="00CE09A3"/>
    <w:rsid w:val="00CE4446"/>
    <w:rsid w:val="00CE6240"/>
    <w:rsid w:val="00CF65B7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47C6F"/>
    <w:rsid w:val="00D50583"/>
    <w:rsid w:val="00D6560E"/>
    <w:rsid w:val="00D67E06"/>
    <w:rsid w:val="00D70685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3093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1AFC"/>
    <w:rsid w:val="00DF6300"/>
    <w:rsid w:val="00DF649B"/>
    <w:rsid w:val="00DF74DC"/>
    <w:rsid w:val="00DF75BB"/>
    <w:rsid w:val="00E027EA"/>
    <w:rsid w:val="00E06095"/>
    <w:rsid w:val="00E10256"/>
    <w:rsid w:val="00E14988"/>
    <w:rsid w:val="00E2095E"/>
    <w:rsid w:val="00E223B5"/>
    <w:rsid w:val="00E22B06"/>
    <w:rsid w:val="00E235AF"/>
    <w:rsid w:val="00E235D5"/>
    <w:rsid w:val="00E25B2E"/>
    <w:rsid w:val="00E41BE9"/>
    <w:rsid w:val="00E44C41"/>
    <w:rsid w:val="00E4586B"/>
    <w:rsid w:val="00E46FE1"/>
    <w:rsid w:val="00E47B5C"/>
    <w:rsid w:val="00E5029B"/>
    <w:rsid w:val="00E5252C"/>
    <w:rsid w:val="00E565DF"/>
    <w:rsid w:val="00E61CCE"/>
    <w:rsid w:val="00E65165"/>
    <w:rsid w:val="00E672C2"/>
    <w:rsid w:val="00E73256"/>
    <w:rsid w:val="00E734E1"/>
    <w:rsid w:val="00E923B1"/>
    <w:rsid w:val="00E93594"/>
    <w:rsid w:val="00E93945"/>
    <w:rsid w:val="00EA2647"/>
    <w:rsid w:val="00EA685C"/>
    <w:rsid w:val="00EB4C11"/>
    <w:rsid w:val="00EB5937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4C71"/>
    <w:rsid w:val="00F05691"/>
    <w:rsid w:val="00F23161"/>
    <w:rsid w:val="00F25A64"/>
    <w:rsid w:val="00F3094D"/>
    <w:rsid w:val="00F440E6"/>
    <w:rsid w:val="00F44A14"/>
    <w:rsid w:val="00F45662"/>
    <w:rsid w:val="00F4655F"/>
    <w:rsid w:val="00F5130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852C2"/>
    <w:rsid w:val="00F94DDE"/>
    <w:rsid w:val="00F960C3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6454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8"/>
    <o:shapelayout v:ext="edit">
      <o:idmap v:ext="edit" data="2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3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8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</cp:lastModifiedBy>
  <cp:revision>310</cp:revision>
  <cp:lastPrinted>2017-07-08T22:17:00Z</cp:lastPrinted>
  <dcterms:created xsi:type="dcterms:W3CDTF">2018-12-13T16:23:00Z</dcterms:created>
  <dcterms:modified xsi:type="dcterms:W3CDTF">2023-10-04T02:11:00Z</dcterms:modified>
  <cp:category/>
</cp:coreProperties>
</file>